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b/>
          <w:bCs/>
          <w:color w:val="auto"/>
          <w:sz w:val="24"/>
          <w:szCs w:val="24"/>
        </w:rPr>
        <w:id w:val="-1305154889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noProof/>
          <w:lang w:val="en-PH"/>
        </w:rPr>
      </w:sdtEndPr>
      <w:sdtContent>
        <w:p w14:paraId="5CC2C7EB" w14:textId="17CE1C27" w:rsidR="00DE65D3" w:rsidRPr="00DE65D3" w:rsidRDefault="00DE65D3" w:rsidP="00DE65D3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DE65D3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523249E4" w14:textId="128D104E" w:rsidR="00DE65D3" w:rsidRPr="00DE65D3" w:rsidRDefault="00DE65D3" w:rsidP="00DE65D3">
          <w:pPr>
            <w:rPr>
              <w:rFonts w:ascii="Times New Roman" w:hAnsi="Times New Roman" w:cs="Times New Roman"/>
              <w:sz w:val="24"/>
              <w:szCs w:val="24"/>
            </w:rPr>
          </w:pPr>
          <w:r w:rsidRPr="00DE65D3">
            <w:rPr>
              <w:rFonts w:ascii="Times New Roman" w:hAnsi="Times New Roman" w:cs="Times New Roman"/>
              <w:sz w:val="24"/>
              <w:szCs w:val="24"/>
            </w:rPr>
            <w:t>Introduction</w:t>
          </w:r>
          <w:r w:rsidRPr="00DE65D3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Pr="00DE65D3">
            <w:rPr>
              <w:rFonts w:ascii="Times New Roman" w:hAnsi="Times New Roman" w:cs="Times New Roman"/>
              <w:sz w:val="24"/>
              <w:szCs w:val="24"/>
            </w:rPr>
            <w:t>1</w:t>
          </w:r>
        </w:p>
        <w:p w14:paraId="48B747E4" w14:textId="34CF6E96" w:rsidR="00DE65D3" w:rsidRDefault="00DE65D3" w:rsidP="00DE65D3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Overview of the Project</w:t>
          </w:r>
          <w:r w:rsidRPr="00DE65D3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="00B46F2F">
            <w:rPr>
              <w:rFonts w:ascii="Times New Roman" w:hAnsi="Times New Roman" w:cs="Times New Roman"/>
              <w:sz w:val="24"/>
              <w:szCs w:val="24"/>
            </w:rPr>
            <w:t>2</w:t>
          </w:r>
        </w:p>
        <w:p w14:paraId="7F76681E" w14:textId="14D22FBC" w:rsidR="00DE65D3" w:rsidRDefault="00DE65D3" w:rsidP="00DE65D3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Scope</w:t>
          </w:r>
          <w:r w:rsidRPr="00DE65D3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  <w:r w:rsidR="00B46F2F">
            <w:rPr>
              <w:rFonts w:ascii="Times New Roman" w:hAnsi="Times New Roman" w:cs="Times New Roman"/>
              <w:sz w:val="24"/>
              <w:szCs w:val="24"/>
            </w:rPr>
            <w:t>3</w:t>
          </w:r>
        </w:p>
        <w:p w14:paraId="29642361" w14:textId="1556C4D0" w:rsidR="00DE65D3" w:rsidRDefault="00DE65D3" w:rsidP="00DE65D3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Diagrams</w:t>
          </w:r>
        </w:p>
        <w:p w14:paraId="3CC91942" w14:textId="46FB0A45" w:rsidR="00DE65D3" w:rsidRDefault="00DE65D3" w:rsidP="00DE65D3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ab/>
            <w:t>Star Schema</w:t>
          </w:r>
          <w:r w:rsidRPr="00DE65D3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</w:p>
        <w:p w14:paraId="71E55600" w14:textId="03593E28" w:rsidR="00DE65D3" w:rsidRDefault="00DE65D3" w:rsidP="00DE65D3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ab/>
            <w:t>Table Definitions</w:t>
          </w:r>
          <w:r w:rsidRPr="00DE65D3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</w:p>
        <w:p w14:paraId="61B6F6C9" w14:textId="10A995BC" w:rsidR="00DE65D3" w:rsidRDefault="00DE65D3" w:rsidP="00DE65D3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ab/>
            <w:t>Flowchart</w:t>
          </w:r>
          <w:r w:rsidRPr="00DE65D3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</w:p>
        <w:p w14:paraId="4E35040E" w14:textId="58C7313F" w:rsidR="00DE65D3" w:rsidRDefault="00DE65D3" w:rsidP="00DE65D3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ab/>
            <w:t>Data Flow Diagram</w:t>
          </w:r>
          <w:r w:rsidRPr="00DE65D3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</w:p>
        <w:p w14:paraId="364590BB" w14:textId="768D10C3" w:rsidR="00DE65D3" w:rsidRDefault="00DE65D3" w:rsidP="00DE65D3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ab/>
            <w:t>Hierarchical Input Process Output</w:t>
          </w:r>
          <w:r w:rsidRPr="00DE65D3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</w:p>
        <w:p w14:paraId="2BD12A6E" w14:textId="257E7071" w:rsidR="00DE65D3" w:rsidRPr="00DE65D3" w:rsidRDefault="00DE65D3" w:rsidP="00DE65D3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ab/>
            <w:t>Use Case Diagram</w:t>
          </w:r>
          <w:r w:rsidRPr="00DE65D3">
            <w:rPr>
              <w:rFonts w:ascii="Times New Roman" w:hAnsi="Times New Roman" w:cs="Times New Roman"/>
              <w:sz w:val="24"/>
              <w:szCs w:val="24"/>
            </w:rPr>
            <w:ptab w:relativeTo="margin" w:alignment="right" w:leader="dot"/>
          </w:r>
        </w:p>
        <w:p w14:paraId="5DBB13E7" w14:textId="77777777" w:rsidR="00DE65D3" w:rsidRDefault="00DE65D3">
          <w:pPr>
            <w:rPr>
              <w:rFonts w:ascii="Times New Roman" w:hAnsi="Times New Roman" w:cs="Times New Roman"/>
              <w:noProof/>
              <w:sz w:val="24"/>
              <w:szCs w:val="24"/>
            </w:rPr>
          </w:pPr>
        </w:p>
      </w:sdtContent>
    </w:sdt>
    <w:p w14:paraId="030CF650" w14:textId="2FBF6CBB" w:rsidR="00DE65D3" w:rsidRDefault="00DE65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CD457E5" w14:textId="093AFE2A" w:rsidR="00CB308E" w:rsidRPr="00CB308E" w:rsidRDefault="00CB308E" w:rsidP="00CB3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08E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143EBAFE" w14:textId="26509A0D" w:rsidR="00CB308E" w:rsidRDefault="00DE65D3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d </w:t>
      </w:r>
    </w:p>
    <w:p w14:paraId="48A7EAA4" w14:textId="0EC5D6D0" w:rsidR="00B46F2F" w:rsidRDefault="00B46F2F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E401D04" w14:textId="6994C06F" w:rsidR="00CB308E" w:rsidRPr="00CB308E" w:rsidRDefault="00CB308E" w:rsidP="00CB3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08E">
        <w:rPr>
          <w:rFonts w:ascii="Times New Roman" w:hAnsi="Times New Roman" w:cs="Times New Roman"/>
          <w:b/>
          <w:bCs/>
          <w:sz w:val="24"/>
          <w:szCs w:val="24"/>
        </w:rPr>
        <w:lastRenderedPageBreak/>
        <w:t>Overview of the Project</w:t>
      </w:r>
    </w:p>
    <w:p w14:paraId="548BDF05" w14:textId="2D8B98D0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d</w:t>
      </w:r>
    </w:p>
    <w:p w14:paraId="64A2E2EF" w14:textId="57E8E7CE" w:rsidR="00CB308E" w:rsidRDefault="00B46F2F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E4C10E" w14:textId="3524E1CA" w:rsidR="00CB308E" w:rsidRPr="00CB308E" w:rsidRDefault="00CB308E" w:rsidP="00CB3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08E">
        <w:rPr>
          <w:rFonts w:ascii="Times New Roman" w:hAnsi="Times New Roman" w:cs="Times New Roman"/>
          <w:b/>
          <w:bCs/>
          <w:sz w:val="24"/>
          <w:szCs w:val="24"/>
        </w:rPr>
        <w:lastRenderedPageBreak/>
        <w:t>Scope</w:t>
      </w:r>
    </w:p>
    <w:p w14:paraId="291E3DC7" w14:textId="0B67D38D" w:rsidR="00B46F2F" w:rsidRDefault="00CB308E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d</w:t>
      </w:r>
    </w:p>
    <w:p w14:paraId="024AD206" w14:textId="02AE7C49" w:rsidR="00CB308E" w:rsidRDefault="00B46F2F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F976AAA" w14:textId="3565F8D9" w:rsidR="00CB308E" w:rsidRPr="00CB308E" w:rsidRDefault="00CB308E" w:rsidP="00CB3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08E">
        <w:rPr>
          <w:rFonts w:ascii="Times New Roman" w:hAnsi="Times New Roman" w:cs="Times New Roman"/>
          <w:b/>
          <w:bCs/>
          <w:sz w:val="24"/>
          <w:szCs w:val="24"/>
        </w:rPr>
        <w:lastRenderedPageBreak/>
        <w:t>Diagrams</w:t>
      </w:r>
    </w:p>
    <w:p w14:paraId="24086B0F" w14:textId="4A1A1738" w:rsidR="00CB308E" w:rsidRPr="00CB308E" w:rsidRDefault="00CB308E" w:rsidP="00CB3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08E">
        <w:rPr>
          <w:rFonts w:ascii="Times New Roman" w:hAnsi="Times New Roman" w:cs="Times New Roman"/>
          <w:b/>
          <w:bCs/>
          <w:sz w:val="24"/>
          <w:szCs w:val="24"/>
        </w:rPr>
        <w:t>Star Schema</w:t>
      </w:r>
    </w:p>
    <w:p w14:paraId="178BFD5D" w14:textId="65516DB4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d</w:t>
      </w:r>
    </w:p>
    <w:p w14:paraId="7FEA6F39" w14:textId="77777777" w:rsidR="00B46F2F" w:rsidRDefault="00B46F2F" w:rsidP="00CB308E">
      <w:pPr>
        <w:rPr>
          <w:rFonts w:ascii="Times New Roman" w:hAnsi="Times New Roman" w:cs="Times New Roman"/>
          <w:sz w:val="24"/>
          <w:szCs w:val="24"/>
        </w:rPr>
      </w:pPr>
    </w:p>
    <w:p w14:paraId="796BFE5D" w14:textId="502DE852" w:rsidR="00CB308E" w:rsidRPr="00CB308E" w:rsidRDefault="00CB308E" w:rsidP="00CB3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08E">
        <w:rPr>
          <w:rFonts w:ascii="Times New Roman" w:hAnsi="Times New Roman" w:cs="Times New Roman"/>
          <w:b/>
          <w:bCs/>
          <w:sz w:val="24"/>
          <w:szCs w:val="24"/>
        </w:rPr>
        <w:t>Table Definitions</w:t>
      </w:r>
    </w:p>
    <w:p w14:paraId="0C366723" w14:textId="2771293A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d</w:t>
      </w:r>
    </w:p>
    <w:p w14:paraId="333E26AC" w14:textId="3B4770CF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</w:p>
    <w:p w14:paraId="3EBF8DC4" w14:textId="67828AD5" w:rsidR="00CB308E" w:rsidRPr="00CB308E" w:rsidRDefault="00CB308E" w:rsidP="00CB3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08E">
        <w:rPr>
          <w:rFonts w:ascii="Times New Roman" w:hAnsi="Times New Roman" w:cs="Times New Roman"/>
          <w:b/>
          <w:bCs/>
          <w:sz w:val="24"/>
          <w:szCs w:val="24"/>
        </w:rPr>
        <w:t>Flowchart</w:t>
      </w:r>
    </w:p>
    <w:p w14:paraId="1614F768" w14:textId="06411423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d</w:t>
      </w:r>
    </w:p>
    <w:p w14:paraId="1EDB97A4" w14:textId="09AE26C2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</w:p>
    <w:p w14:paraId="7911A21C" w14:textId="67ACA930" w:rsidR="00CB308E" w:rsidRPr="00CB308E" w:rsidRDefault="00CB308E" w:rsidP="00CB3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08E">
        <w:rPr>
          <w:rFonts w:ascii="Times New Roman" w:hAnsi="Times New Roman" w:cs="Times New Roman"/>
          <w:b/>
          <w:bCs/>
          <w:sz w:val="24"/>
          <w:szCs w:val="24"/>
        </w:rPr>
        <w:t>Data Flow Diagram</w:t>
      </w:r>
    </w:p>
    <w:p w14:paraId="65E37A8A" w14:textId="166E26E7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d</w:t>
      </w:r>
    </w:p>
    <w:p w14:paraId="4D5DB8CA" w14:textId="1AD71AC0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</w:p>
    <w:p w14:paraId="18C9460E" w14:textId="41E73E22" w:rsidR="00CB308E" w:rsidRPr="00CB308E" w:rsidRDefault="00CB308E" w:rsidP="00CB3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08E">
        <w:rPr>
          <w:rFonts w:ascii="Times New Roman" w:hAnsi="Times New Roman" w:cs="Times New Roman"/>
          <w:b/>
          <w:bCs/>
          <w:sz w:val="24"/>
          <w:szCs w:val="24"/>
        </w:rPr>
        <w:t>Hierarchical Input Process Output</w:t>
      </w:r>
    </w:p>
    <w:p w14:paraId="4929FF62" w14:textId="1C692B1F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d</w:t>
      </w:r>
    </w:p>
    <w:p w14:paraId="26153EAF" w14:textId="09A80EBE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</w:p>
    <w:p w14:paraId="0F4A57A2" w14:textId="122AA434" w:rsidR="00CB308E" w:rsidRPr="00CB308E" w:rsidRDefault="00CB308E" w:rsidP="00CB30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B308E">
        <w:rPr>
          <w:rFonts w:ascii="Times New Roman" w:hAnsi="Times New Roman" w:cs="Times New Roman"/>
          <w:b/>
          <w:bCs/>
          <w:sz w:val="24"/>
          <w:szCs w:val="24"/>
        </w:rPr>
        <w:t>Use Case Diagram</w:t>
      </w:r>
    </w:p>
    <w:p w14:paraId="08EA264D" w14:textId="0C185EAA" w:rsid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d</w:t>
      </w:r>
    </w:p>
    <w:p w14:paraId="17B18325" w14:textId="77777777" w:rsidR="00CB308E" w:rsidRPr="00CB308E" w:rsidRDefault="00CB308E" w:rsidP="00CB308E">
      <w:pPr>
        <w:rPr>
          <w:rFonts w:ascii="Times New Roman" w:hAnsi="Times New Roman" w:cs="Times New Roman"/>
          <w:sz w:val="24"/>
          <w:szCs w:val="24"/>
        </w:rPr>
      </w:pPr>
    </w:p>
    <w:sectPr w:rsidR="00CB308E" w:rsidRPr="00CB308E" w:rsidSect="00B62CCA">
      <w:footerReference w:type="default" r:id="rId8"/>
      <w:pgSz w:w="12240" w:h="15840"/>
      <w:pgMar w:top="1440" w:right="1440" w:bottom="1440" w:left="28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676AC" w14:textId="77777777" w:rsidR="00E57847" w:rsidRDefault="00E57847" w:rsidP="00DE65D3">
      <w:pPr>
        <w:spacing w:after="0" w:line="240" w:lineRule="auto"/>
      </w:pPr>
      <w:r>
        <w:separator/>
      </w:r>
    </w:p>
  </w:endnote>
  <w:endnote w:type="continuationSeparator" w:id="0">
    <w:p w14:paraId="68263778" w14:textId="77777777" w:rsidR="00E57847" w:rsidRDefault="00E57847" w:rsidP="00DE6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61713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6E444D" w14:textId="03830670" w:rsidR="00B62CCA" w:rsidRDefault="00B62CC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1BBD0A" w14:textId="77777777" w:rsidR="00B62CCA" w:rsidRDefault="00B62C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CB8ED" w14:textId="77777777" w:rsidR="00E57847" w:rsidRDefault="00E57847" w:rsidP="00DE65D3">
      <w:pPr>
        <w:spacing w:after="0" w:line="240" w:lineRule="auto"/>
      </w:pPr>
      <w:r>
        <w:separator/>
      </w:r>
    </w:p>
  </w:footnote>
  <w:footnote w:type="continuationSeparator" w:id="0">
    <w:p w14:paraId="78566A30" w14:textId="77777777" w:rsidR="00E57847" w:rsidRDefault="00E57847" w:rsidP="00DE65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F0CBB"/>
    <w:multiLevelType w:val="hybridMultilevel"/>
    <w:tmpl w:val="B4664ABA"/>
    <w:lvl w:ilvl="0" w:tplc="6C845CE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5">
      <w:start w:val="1"/>
      <w:numFmt w:val="upp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EE6838"/>
    <w:multiLevelType w:val="hybridMultilevel"/>
    <w:tmpl w:val="FB2EDA58"/>
    <w:lvl w:ilvl="0" w:tplc="34090015">
      <w:start w:val="1"/>
      <w:numFmt w:val="upperLetter"/>
      <w:lvlText w:val="%1."/>
      <w:lvlJc w:val="left"/>
      <w:pPr>
        <w:ind w:left="108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D6E4B04"/>
    <w:multiLevelType w:val="hybridMultilevel"/>
    <w:tmpl w:val="41A60A54"/>
    <w:lvl w:ilvl="0" w:tplc="F894F7C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133722">
    <w:abstractNumId w:val="2"/>
  </w:num>
  <w:num w:numId="2" w16cid:durableId="707683369">
    <w:abstractNumId w:val="0"/>
  </w:num>
  <w:num w:numId="3" w16cid:durableId="7545981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jcxNzGwMDc0MTNQ0lEKTi0uzszPAykwrAUApVFebiwAAAA="/>
  </w:docVars>
  <w:rsids>
    <w:rsidRoot w:val="00947684"/>
    <w:rsid w:val="00947684"/>
    <w:rsid w:val="00B46F2F"/>
    <w:rsid w:val="00B62CCA"/>
    <w:rsid w:val="00B907A3"/>
    <w:rsid w:val="00CB308E"/>
    <w:rsid w:val="00DE65D3"/>
    <w:rsid w:val="00E57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D3376"/>
  <w15:chartTrackingRefBased/>
  <w15:docId w15:val="{B6998311-8CF4-4ED4-8810-8D671CEEF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65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30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E65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E65D3"/>
    <w:pPr>
      <w:outlineLvl w:val="9"/>
    </w:pPr>
    <w:rPr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E65D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65D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E65D3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E6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5D3"/>
  </w:style>
  <w:style w:type="paragraph" w:styleId="Footer">
    <w:name w:val="footer"/>
    <w:basedOn w:val="Normal"/>
    <w:link w:val="FooterChar"/>
    <w:uiPriority w:val="99"/>
    <w:unhideWhenUsed/>
    <w:rsid w:val="00DE6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5D3"/>
  </w:style>
  <w:style w:type="paragraph" w:styleId="TOC2">
    <w:name w:val="toc 2"/>
    <w:basedOn w:val="Normal"/>
    <w:next w:val="Normal"/>
    <w:autoRedefine/>
    <w:uiPriority w:val="39"/>
    <w:unhideWhenUsed/>
    <w:rsid w:val="00DE65D3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E65D3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E65D3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CB546-D02B-4E5A-9A12-B8E701DBF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gpon, Daniel (Student)</dc:creator>
  <cp:keywords/>
  <dc:description/>
  <cp:lastModifiedBy>Saragpon, Daniel (Student)</cp:lastModifiedBy>
  <cp:revision>3</cp:revision>
  <dcterms:created xsi:type="dcterms:W3CDTF">2022-12-01T00:17:00Z</dcterms:created>
  <dcterms:modified xsi:type="dcterms:W3CDTF">2022-12-01T01:22:00Z</dcterms:modified>
</cp:coreProperties>
</file>